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59B9" w:rsidRDefault="00137163">
      <w:r>
        <w:t>PROJECT -1</w:t>
      </w:r>
      <w:r>
        <w:br/>
        <w:t>EXPLORE WEATHER TRENDS</w:t>
      </w:r>
    </w:p>
    <w:p w:rsidR="00137163" w:rsidRDefault="00137163"/>
    <w:p w:rsidR="00137163" w:rsidRDefault="00137163"/>
    <w:p w:rsidR="00137163" w:rsidRDefault="00137163">
      <w:r>
        <w:t xml:space="preserve">Submitted by: </w:t>
      </w:r>
    </w:p>
    <w:p w:rsidR="00137163" w:rsidRDefault="00137163">
      <w:r>
        <w:t>ABHISHEK KATHURIA</w:t>
      </w:r>
    </w:p>
    <w:p w:rsidR="00137163" w:rsidRDefault="00137163"/>
    <w:p w:rsidR="00137163" w:rsidRDefault="00137163"/>
    <w:p w:rsidR="00137163" w:rsidRDefault="00137163">
      <w:r>
        <w:t>DATA EXTRECTION</w:t>
      </w:r>
    </w:p>
    <w:p w:rsidR="00137163" w:rsidRDefault="00137163" w:rsidP="00137163">
      <w:pPr>
        <w:pStyle w:val="ListParagraph"/>
        <w:numPr>
          <w:ilvl w:val="0"/>
          <w:numId w:val="1"/>
        </w:numPr>
      </w:pPr>
      <w:r>
        <w:t>This step was performed using the SQL commands to extract</w:t>
      </w:r>
      <w:bookmarkStart w:id="0" w:name="_GoBack"/>
      <w:bookmarkEnd w:id="0"/>
      <w:r>
        <w:t xml:space="preserve"> data from the temperatures database.</w:t>
      </w:r>
    </w:p>
    <w:p w:rsidR="00137163" w:rsidRPr="00137163" w:rsidRDefault="00137163" w:rsidP="00137163">
      <w:pPr>
        <w:spacing w:before="420" w:after="75" w:line="320" w:lineRule="atLeast"/>
        <w:textAlignment w:val="baseline"/>
        <w:outlineLvl w:val="2"/>
        <w:rPr>
          <w:rFonts w:ascii="inherit" w:eastAsia="Times New Roman" w:hAnsi="inherit" w:cs="Helvetica"/>
          <w:b/>
          <w:bCs/>
          <w:color w:val="2E3D49"/>
          <w:sz w:val="27"/>
          <w:szCs w:val="27"/>
          <w:lang w:eastAsia="en-IN"/>
        </w:rPr>
      </w:pPr>
      <w:r w:rsidRPr="00137163">
        <w:rPr>
          <w:rFonts w:ascii="inherit" w:eastAsia="Times New Roman" w:hAnsi="inherit" w:cs="Helvetica"/>
          <w:b/>
          <w:bCs/>
          <w:color w:val="2E3D49"/>
          <w:sz w:val="27"/>
          <w:szCs w:val="27"/>
          <w:lang w:eastAsia="en-IN"/>
        </w:rPr>
        <w:t>The Database Schema</w:t>
      </w:r>
    </w:p>
    <w:p w:rsidR="00137163" w:rsidRPr="00137163" w:rsidRDefault="00137163" w:rsidP="00137163">
      <w:pPr>
        <w:spacing w:after="225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</w:pPr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>There are three tables in the database:</w:t>
      </w:r>
    </w:p>
    <w:p w:rsidR="00137163" w:rsidRPr="00137163" w:rsidRDefault="00137163" w:rsidP="0013716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</w:pPr>
      <w:proofErr w:type="spellStart"/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>city_list</w:t>
      </w:r>
      <w:proofErr w:type="spellEnd"/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 xml:space="preserve"> - This contains a list of cities and countries in the database. Look through them in order to find the city nearest to you.</w:t>
      </w:r>
    </w:p>
    <w:p w:rsidR="00137163" w:rsidRPr="00137163" w:rsidRDefault="00137163" w:rsidP="00137163">
      <w:pPr>
        <w:numPr>
          <w:ilvl w:val="0"/>
          <w:numId w:val="1"/>
        </w:numPr>
        <w:spacing w:after="0"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</w:pPr>
      <w:proofErr w:type="spellStart"/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>city_data</w:t>
      </w:r>
      <w:proofErr w:type="spellEnd"/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 xml:space="preserve"> - This contains the average temperatures for each city by year (ºC).</w:t>
      </w:r>
    </w:p>
    <w:p w:rsidR="00137163" w:rsidRPr="00137163" w:rsidRDefault="00137163" w:rsidP="00137163">
      <w:pPr>
        <w:numPr>
          <w:ilvl w:val="0"/>
          <w:numId w:val="1"/>
        </w:numPr>
        <w:spacing w:line="240" w:lineRule="auto"/>
        <w:textAlignment w:val="baseline"/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</w:pPr>
      <w:proofErr w:type="spellStart"/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>global_data</w:t>
      </w:r>
      <w:proofErr w:type="spellEnd"/>
      <w:r w:rsidRPr="00137163">
        <w:rPr>
          <w:rFonts w:ascii="inherit" w:eastAsia="Times New Roman" w:hAnsi="inherit" w:cs="Helvetica"/>
          <w:color w:val="4F4F4F"/>
          <w:sz w:val="23"/>
          <w:szCs w:val="23"/>
          <w:lang w:eastAsia="en-IN"/>
        </w:rPr>
        <w:t xml:space="preserve"> - This contains the average global temperatures by year (ºC).</w:t>
      </w:r>
    </w:p>
    <w:p w:rsidR="00137163" w:rsidRDefault="00137163" w:rsidP="00137163">
      <w:pPr>
        <w:ind w:left="360"/>
      </w:pPr>
      <w:r>
        <w:t xml:space="preserve">Steps </w:t>
      </w:r>
      <w:proofErr w:type="gramStart"/>
      <w:r>
        <w:t>To</w:t>
      </w:r>
      <w:proofErr w:type="gramEnd"/>
      <w:r>
        <w:t xml:space="preserve"> Extract Data</w:t>
      </w:r>
    </w:p>
    <w:p w:rsidR="00137163" w:rsidRDefault="00137163" w:rsidP="00137163">
      <w:pPr>
        <w:pStyle w:val="ListParagraph"/>
        <w:numPr>
          <w:ilvl w:val="0"/>
          <w:numId w:val="1"/>
        </w:numPr>
      </w:pPr>
      <w:r>
        <w:t>To extract all the data from the table  ‘</w:t>
      </w:r>
      <w:proofErr w:type="spellStart"/>
      <w:r>
        <w:t>city_list</w:t>
      </w:r>
      <w:proofErr w:type="spellEnd"/>
      <w:r>
        <w:t>’, I used the following SQL command:</w:t>
      </w:r>
    </w:p>
    <w:p w:rsidR="00137163" w:rsidRDefault="00137163" w:rsidP="00137163">
      <w:pPr>
        <w:pStyle w:val="ListParagraph"/>
        <w:numPr>
          <w:ilvl w:val="1"/>
          <w:numId w:val="1"/>
        </w:numPr>
      </w:pPr>
      <w:r>
        <w:t xml:space="preserve">Select * from </w:t>
      </w:r>
      <w:proofErr w:type="spellStart"/>
      <w:r>
        <w:t>city_list</w:t>
      </w:r>
      <w:proofErr w:type="spellEnd"/>
    </w:p>
    <w:p w:rsidR="00137163" w:rsidRDefault="00137163" w:rsidP="00137163">
      <w:pPr>
        <w:pStyle w:val="ListParagraph"/>
        <w:numPr>
          <w:ilvl w:val="0"/>
          <w:numId w:val="1"/>
        </w:numPr>
      </w:pPr>
      <w:r>
        <w:t>To extract all the data from the table ‘</w:t>
      </w:r>
      <w:proofErr w:type="spellStart"/>
      <w:r>
        <w:t>city_data</w:t>
      </w:r>
      <w:proofErr w:type="spellEnd"/>
      <w:r>
        <w:t>’, I used the following SQL command:</w:t>
      </w:r>
    </w:p>
    <w:p w:rsidR="00137163" w:rsidRDefault="00137163" w:rsidP="00137163">
      <w:pPr>
        <w:pStyle w:val="ListParagraph"/>
        <w:numPr>
          <w:ilvl w:val="1"/>
          <w:numId w:val="1"/>
        </w:numPr>
      </w:pPr>
      <w:r>
        <w:t xml:space="preserve">Select * from </w:t>
      </w:r>
      <w:proofErr w:type="spellStart"/>
      <w:r>
        <w:t>city_data</w:t>
      </w:r>
      <w:proofErr w:type="spellEnd"/>
      <w:r>
        <w:t xml:space="preserve"> where city = ‘Delhi’</w:t>
      </w:r>
    </w:p>
    <w:p w:rsidR="00137163" w:rsidRDefault="00137163" w:rsidP="00137163">
      <w:pPr>
        <w:ind w:left="1080"/>
      </w:pPr>
      <w:r>
        <w:t>This enabled me to select only those rows where the name of the city was ‘Delhi’. Hence, I was able to extract the data specific to my city out of the whole table.</w:t>
      </w:r>
    </w:p>
    <w:sectPr w:rsidR="001371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750D80"/>
    <w:multiLevelType w:val="multilevel"/>
    <w:tmpl w:val="24B48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53047E0A"/>
    <w:multiLevelType w:val="hybridMultilevel"/>
    <w:tmpl w:val="8D3E10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jUzNjY1NLAwMDdQ0lEKTi0uzszPAykwrAUAsRMj5SwAAAA="/>
  </w:docVars>
  <w:rsids>
    <w:rsidRoot w:val="00137163"/>
    <w:rsid w:val="00137163"/>
    <w:rsid w:val="00255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3716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16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3716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371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3716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16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3716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371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96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7581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62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75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</dc:creator>
  <cp:lastModifiedBy>Abhishek</cp:lastModifiedBy>
  <cp:revision>1</cp:revision>
  <dcterms:created xsi:type="dcterms:W3CDTF">2020-05-16T20:47:00Z</dcterms:created>
  <dcterms:modified xsi:type="dcterms:W3CDTF">2020-05-16T20:56:00Z</dcterms:modified>
</cp:coreProperties>
</file>